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rPr>
          <w:b/>
          <w:sz w:val="28"/>
          <w:szCs w:val="28"/>
        </w:rPr>
        <w:id w:val="-299457809"/>
        <w:lock w:val="contentLocked"/>
        <w:placeholder>
          <w:docPart w:val="DefaultPlaceholder_-1854013440"/>
        </w:placeholder>
        <w:group/>
      </w:sdtPr>
      <w:sdtEndPr>
        <w:rPr>
          <w:b w:val="0"/>
          <w:sz w:val="24"/>
          <w:szCs w:val="22"/>
        </w:rPr>
      </w:sdtEndPr>
      <w:sdtContent>
        <w:sdt>
          <w:sdtPr>
            <w:rPr>
              <w:b/>
              <w:sz w:val="28"/>
              <w:szCs w:val="28"/>
            </w:rPr>
            <w:id w:val="1915362505"/>
            <w:lock w:val="contentLocked"/>
            <w:placeholder>
              <w:docPart w:val="DefaultPlaceholder_-1854013440"/>
            </w:placeholder>
            <w:group/>
          </w:sdtPr>
          <w:sdtEndPr>
            <w:rPr>
              <w:b w:val="0"/>
              <w:sz w:val="24"/>
              <w:szCs w:val="22"/>
            </w:rPr>
          </w:sdtEndPr>
          <w:sdtContent>
            <w:p w:rsidR="00325F9B" w:rsidRPr="00AC3FF8" w:rsidRDefault="003B540B" w:rsidP="00325F9B">
              <w:pPr>
                <w:pStyle w:val="NoSpacing"/>
                <w:jc w:val="center"/>
                <w:rPr>
                  <w:b/>
                  <w:sz w:val="28"/>
                  <w:szCs w:val="28"/>
                </w:rPr>
              </w:pPr>
              <w:r w:rsidRPr="00395303">
                <w:rPr>
                  <w:noProof/>
                </w:rPr>
                <w:drawing>
                  <wp:inline distT="0" distB="0" distL="0" distR="0">
                    <wp:extent cx="1973580" cy="897726"/>
                    <wp:effectExtent l="0" t="0" r="7620" b="0"/>
                    <wp:docPr id="2" name="Picture 2" descr="Honors College_ETSU_v_Color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" descr="Honors College_ETSU_v_Color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002361" cy="9108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  <w:p w:rsidR="003B540B" w:rsidRDefault="003B540B" w:rsidP="00325F9B">
              <w:pPr>
                <w:pStyle w:val="NoSpacing"/>
                <w:jc w:val="center"/>
                <w:rPr>
                  <w:b/>
                  <w:sz w:val="28"/>
                  <w:szCs w:val="28"/>
                </w:rPr>
              </w:pPr>
            </w:p>
            <w:p w:rsidR="00325F9B" w:rsidRPr="00AC3FF8" w:rsidRDefault="00325F9B" w:rsidP="00325F9B">
              <w:pPr>
                <w:pStyle w:val="NoSpacing"/>
                <w:jc w:val="center"/>
                <w:rPr>
                  <w:b/>
                  <w:sz w:val="28"/>
                  <w:szCs w:val="28"/>
                </w:rPr>
              </w:pPr>
              <w:r w:rsidRPr="00AC3FF8">
                <w:rPr>
                  <w:b/>
                  <w:sz w:val="28"/>
                  <w:szCs w:val="28"/>
                </w:rPr>
                <w:t>Honors Thesis Contract</w:t>
              </w:r>
            </w:p>
            <w:p w:rsidR="00325F9B" w:rsidRDefault="00325F9B" w:rsidP="00325F9B">
              <w:pPr>
                <w:pStyle w:val="NoSpacing"/>
              </w:pPr>
            </w:p>
            <w:p w:rsidR="00325F9B" w:rsidRPr="00DA2259" w:rsidRDefault="00325F9B" w:rsidP="00325F9B">
              <w:pPr>
                <w:pStyle w:val="NoSpacing"/>
                <w:rPr>
                  <w:b/>
                </w:rPr>
              </w:pPr>
              <w:r w:rsidRPr="00DA2259">
                <w:rPr>
                  <w:b/>
                </w:rPr>
                <w:t>*Deadline: March 15</w:t>
              </w:r>
              <w:r w:rsidRPr="00DA2259">
                <w:rPr>
                  <w:b/>
                  <w:vertAlign w:val="superscript"/>
                </w:rPr>
                <w:t>th</w:t>
              </w:r>
              <w:r w:rsidRPr="00DA2259">
                <w:rPr>
                  <w:b/>
                </w:rPr>
                <w:t xml:space="preserve"> or October 15</w:t>
              </w:r>
              <w:r w:rsidRPr="00DA2259">
                <w:rPr>
                  <w:b/>
                  <w:vertAlign w:val="superscript"/>
                </w:rPr>
                <w:t>th</w:t>
              </w:r>
              <w:r w:rsidRPr="00DA2259">
                <w:rPr>
                  <w:b/>
                </w:rPr>
                <w:t xml:space="preserve"> of the semester before beginning the thesis.</w:t>
              </w:r>
            </w:p>
            <w:p w:rsidR="001E1578" w:rsidRDefault="001E1578" w:rsidP="00325F9B">
              <w:pPr>
                <w:pStyle w:val="NoSpacing"/>
              </w:pPr>
            </w:p>
            <w:p w:rsidR="00325F9B" w:rsidRDefault="00325F9B" w:rsidP="00325F9B">
              <w:pPr>
                <w:pStyle w:val="NoSpacing"/>
              </w:pPr>
              <w:r>
                <w:t>This form is to be completed by the Honors Scholar and his/her thesis mentor.</w:t>
              </w:r>
              <w:r w:rsidR="006C2A15">
                <w:t xml:space="preserve"> It should also be signed by the second reader.</w:t>
              </w:r>
              <w:r>
                <w:t xml:space="preserve"> Submit the form to the </w:t>
              </w:r>
              <w:r w:rsidR="00AC3FF8">
                <w:t xml:space="preserve">Honors </w:t>
              </w:r>
              <w:r>
                <w:t>Director of your specific program by the deadline date.</w:t>
              </w:r>
            </w:p>
            <w:p w:rsidR="00325F9B" w:rsidRDefault="00325F9B" w:rsidP="00325F9B">
              <w:pPr>
                <w:pStyle w:val="NoSpacing"/>
              </w:pPr>
            </w:p>
            <w:p w:rsidR="00325F9B" w:rsidRDefault="00325F9B" w:rsidP="00325F9B">
              <w:pPr>
                <w:pStyle w:val="NoSpacing"/>
              </w:pPr>
              <w:r w:rsidRPr="00325F9B">
                <w:rPr>
                  <w:b/>
                </w:rPr>
                <w:t>Student Information</w:t>
              </w:r>
            </w:p>
            <w:p w:rsidR="00355980" w:rsidRDefault="00355980" w:rsidP="00325F9B">
              <w:pPr>
                <w:pStyle w:val="NoSpacing"/>
              </w:pPr>
            </w:p>
            <w:p w:rsidR="00325F9B" w:rsidRDefault="00325F9B" w:rsidP="00325F9B">
              <w:pPr>
                <w:pStyle w:val="NoSpacing"/>
              </w:pPr>
              <w:r>
                <w:t xml:space="preserve">Name:  </w:t>
              </w:r>
              <w:sdt>
                <w:sdtPr>
                  <w:id w:val="1044562832"/>
                  <w:placeholder>
                    <w:docPart w:val="088B8493A51348FDA641E6AFCDAA1FC8"/>
                  </w:placeholder>
                  <w:showingPlcHdr/>
                  <w:text/>
                </w:sdtPr>
                <w:sdtEndPr/>
                <w:sdtContent>
                  <w:r w:rsidRPr="00F05EB8">
                    <w:rPr>
                      <w:rStyle w:val="PlaceholderText"/>
                    </w:rPr>
                    <w:t>Click or tap here to enter text.</w:t>
                  </w:r>
                </w:sdtContent>
              </w:sdt>
              <w:r>
                <w:tab/>
              </w:r>
              <w:r>
                <w:tab/>
                <w:t xml:space="preserve">E#:  </w:t>
              </w:r>
              <w:sdt>
                <w:sdtPr>
                  <w:id w:val="-626622368"/>
                  <w:placeholder>
                    <w:docPart w:val="FE75B3F3DD0A4F3287F6155A1009CBA8"/>
                  </w:placeholder>
                  <w:showingPlcHdr/>
                  <w:text/>
                </w:sdtPr>
                <w:sdtEndPr/>
                <w:sdtContent>
                  <w:r w:rsidRPr="00F05EB8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:rsidR="00325F9B" w:rsidRDefault="00325F9B" w:rsidP="00325F9B">
              <w:pPr>
                <w:pStyle w:val="NoSpacing"/>
              </w:pPr>
            </w:p>
            <w:p w:rsidR="00325F9B" w:rsidRDefault="00325F9B" w:rsidP="00325F9B">
              <w:pPr>
                <w:pStyle w:val="NoSpacing"/>
              </w:pPr>
              <w:r>
                <w:t xml:space="preserve">Major: </w:t>
              </w:r>
              <w:sdt>
                <w:sdtPr>
                  <w:id w:val="1335576618"/>
                  <w:placeholder>
                    <w:docPart w:val="50724C6BB6B4439E9D1F7CF425930068"/>
                  </w:placeholder>
                  <w:showingPlcHdr/>
                  <w:text/>
                </w:sdtPr>
                <w:sdtEndPr/>
                <w:sdtContent>
                  <w:r w:rsidRPr="00F05EB8">
                    <w:rPr>
                      <w:rStyle w:val="PlaceholderText"/>
                    </w:rPr>
                    <w:t>Click or tap here to enter text.</w:t>
                  </w:r>
                </w:sdtContent>
              </w:sdt>
              <w:r>
                <w:tab/>
              </w:r>
              <w:r>
                <w:tab/>
              </w:r>
              <w:r w:rsidR="001E1D1F">
                <w:tab/>
              </w:r>
              <w:r>
                <w:t xml:space="preserve">Minor: </w:t>
              </w:r>
              <w:sdt>
                <w:sdtPr>
                  <w:id w:val="-1114052971"/>
                  <w:placeholder>
                    <w:docPart w:val="C3420C13FA914646ABB0E2334D452DB2"/>
                  </w:placeholder>
                  <w:showingPlcHdr/>
                  <w:text/>
                </w:sdtPr>
                <w:sdtEndPr/>
                <w:sdtContent>
                  <w:r w:rsidRPr="00F05EB8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:rsidR="00325F9B" w:rsidRDefault="00325F9B" w:rsidP="00325F9B">
              <w:pPr>
                <w:pStyle w:val="NoSpacing"/>
              </w:pPr>
            </w:p>
            <w:p w:rsidR="00325F9B" w:rsidRDefault="00325F9B" w:rsidP="00325F9B">
              <w:pPr>
                <w:pStyle w:val="NoSpacing"/>
                <w:rPr>
                  <w:b/>
                </w:rPr>
              </w:pPr>
              <w:r>
                <w:rPr>
                  <w:b/>
                </w:rPr>
                <w:t>Thesis Information</w:t>
              </w:r>
            </w:p>
            <w:p w:rsidR="00325F9B" w:rsidRDefault="00325F9B" w:rsidP="00325F9B">
              <w:pPr>
                <w:pStyle w:val="NoSpacing"/>
              </w:pPr>
            </w:p>
            <w:p w:rsidR="00325F9B" w:rsidRDefault="00325F9B" w:rsidP="00325F9B">
              <w:pPr>
                <w:pStyle w:val="NoSpacing"/>
              </w:pPr>
              <w:r>
                <w:t xml:space="preserve">Proposed Project Title: </w:t>
              </w:r>
              <w:sdt>
                <w:sdtPr>
                  <w:id w:val="1721636735"/>
                  <w:placeholder>
                    <w:docPart w:val="E7186A8817AF4E4E8518EE50AA3B3E57"/>
                  </w:placeholder>
                  <w:showingPlcHdr/>
                </w:sdtPr>
                <w:sdtEndPr/>
                <w:sdtContent>
                  <w:r w:rsidRPr="00F05EB8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:rsidR="009D6030" w:rsidRDefault="009D6030" w:rsidP="00325F9B">
              <w:pPr>
                <w:pStyle w:val="NoSpacing"/>
              </w:pPr>
            </w:p>
            <w:p w:rsidR="009D6030" w:rsidRDefault="009D6030" w:rsidP="00325F9B">
              <w:pPr>
                <w:pStyle w:val="NoSpacing"/>
              </w:pPr>
              <w:r>
                <w:t xml:space="preserve">Department Sponsoring Thesis Project: </w:t>
              </w:r>
              <w:sdt>
                <w:sdtPr>
                  <w:id w:val="-558551792"/>
                  <w:placeholder>
                    <w:docPart w:val="4E5F014256A34870AE2114926A4F6768"/>
                  </w:placeholder>
                  <w:showingPlcHdr/>
                  <w:text/>
                </w:sdtPr>
                <w:sdtEndPr/>
                <w:sdtContent>
                  <w:r w:rsidRPr="00F05EB8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:rsidR="009D6030" w:rsidRDefault="009D6030" w:rsidP="00325F9B">
              <w:pPr>
                <w:pStyle w:val="NoSpacing"/>
              </w:pPr>
            </w:p>
            <w:p w:rsidR="009D6030" w:rsidRDefault="009D6030" w:rsidP="00325F9B">
              <w:pPr>
                <w:pStyle w:val="NoSpacing"/>
              </w:pPr>
              <w:r>
                <w:t>Thesis Mentor</w:t>
              </w:r>
              <w:r w:rsidR="002225FA">
                <w:t xml:space="preserve"> and </w:t>
              </w:r>
              <w:r w:rsidR="00AC3626">
                <w:t>Department</w:t>
              </w:r>
              <w:r>
                <w:t xml:space="preserve">: </w:t>
              </w:r>
              <w:sdt>
                <w:sdtPr>
                  <w:id w:val="14970208"/>
                  <w:placeholder>
                    <w:docPart w:val="E40B0CDB8E724B1A9B06C2A6D4BCA003"/>
                  </w:placeholder>
                  <w:showingPlcHdr/>
                </w:sdtPr>
                <w:sdtEndPr/>
                <w:sdtContent>
                  <w:r w:rsidRPr="00F05EB8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:rsidR="009D6030" w:rsidRDefault="009D6030" w:rsidP="00325F9B">
              <w:pPr>
                <w:pStyle w:val="NoSpacing"/>
              </w:pPr>
            </w:p>
            <w:p w:rsidR="009D6030" w:rsidRDefault="009D6030" w:rsidP="00325F9B">
              <w:pPr>
                <w:pStyle w:val="NoSpacing"/>
              </w:pPr>
              <w:r>
                <w:t>Second Reader</w:t>
              </w:r>
              <w:r w:rsidR="002225FA">
                <w:t xml:space="preserve"> and </w:t>
              </w:r>
              <w:r w:rsidR="00AC3626">
                <w:t>Department</w:t>
              </w:r>
              <w:r>
                <w:t xml:space="preserve">: </w:t>
              </w:r>
              <w:sdt>
                <w:sdtPr>
                  <w:id w:val="1330185522"/>
                  <w:placeholder>
                    <w:docPart w:val="B7306FD057A94823A81B00D1BE49CBA2"/>
                  </w:placeholder>
                  <w:showingPlcHdr/>
                  <w:text/>
                </w:sdtPr>
                <w:sdtEndPr/>
                <w:sdtContent>
                  <w:r w:rsidRPr="00F05EB8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:rsidR="009D6030" w:rsidRDefault="009D6030" w:rsidP="00325F9B">
              <w:pPr>
                <w:pStyle w:val="NoSpacing"/>
              </w:pPr>
            </w:p>
            <w:p w:rsidR="00F80E5B" w:rsidRDefault="00F80E5B" w:rsidP="00325F9B">
              <w:pPr>
                <w:pStyle w:val="NoSpacing"/>
              </w:pPr>
              <w:r>
                <w:t xml:space="preserve">Semesters student will enroll in 4018 Thesis Hours: </w:t>
              </w:r>
              <w:sdt>
                <w:sdtPr>
                  <w:id w:val="201917317"/>
                  <w:placeholder>
                    <w:docPart w:val="EFF7BF7CBD194F888220DA256BA5963A"/>
                  </w:placeholder>
                  <w:showingPlcHdr/>
                  <w:text/>
                </w:sdtPr>
                <w:sdtEndPr/>
                <w:sdtContent>
                  <w:r w:rsidRPr="00F05EB8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:rsidR="00DA2259" w:rsidRDefault="00DA2259" w:rsidP="00325F9B">
              <w:pPr>
                <w:pStyle w:val="NoSpacing"/>
              </w:pPr>
            </w:p>
            <w:p w:rsidR="00DA2259" w:rsidRDefault="00982A9B" w:rsidP="00325F9B">
              <w:pPr>
                <w:pStyle w:val="NoSpacing"/>
                <w:rPr>
                  <w:b/>
                </w:rPr>
              </w:pPr>
              <w:r>
                <w:rPr>
                  <w:b/>
                </w:rPr>
                <w:t xml:space="preserve">Thesis </w:t>
              </w:r>
              <w:r w:rsidR="00AC3626">
                <w:rPr>
                  <w:b/>
                </w:rPr>
                <w:t>Committee</w:t>
              </w:r>
              <w:r>
                <w:rPr>
                  <w:b/>
                </w:rPr>
                <w:t>/Student Contract</w:t>
              </w:r>
              <w:r w:rsidR="00DA2259">
                <w:rPr>
                  <w:b/>
                </w:rPr>
                <w:t>:</w:t>
              </w:r>
            </w:p>
            <w:p w:rsidR="00DA2259" w:rsidRDefault="00DA2259" w:rsidP="00325F9B">
              <w:pPr>
                <w:pStyle w:val="NoSpacing"/>
                <w:rPr>
                  <w:b/>
                </w:rPr>
              </w:pPr>
            </w:p>
            <w:p w:rsidR="00DA2259" w:rsidRDefault="00DA2259" w:rsidP="00325F9B">
              <w:pPr>
                <w:pStyle w:val="NoSpacing"/>
              </w:pPr>
              <w:r>
                <w:rPr>
                  <w:b/>
                  <w:i/>
                </w:rPr>
                <w:t>We have met, discussed this thesis project, reviewed the Honors Thesis Guidelines, and agree to work together on this project.</w:t>
              </w:r>
            </w:p>
            <w:p w:rsidR="00DA2259" w:rsidRDefault="00DA2259" w:rsidP="00325F9B">
              <w:pPr>
                <w:pStyle w:val="NoSpacing"/>
              </w:pPr>
            </w:p>
            <w:p w:rsidR="00DA2259" w:rsidRDefault="00DA2259" w:rsidP="00325F9B">
              <w:pPr>
                <w:pStyle w:val="NoSpacing"/>
              </w:pPr>
            </w:p>
            <w:p w:rsidR="00DA2259" w:rsidRDefault="00DA2259" w:rsidP="00325F9B">
              <w:pPr>
                <w:pStyle w:val="NoSpacing"/>
                <w:rPr>
                  <w:u w:val="single"/>
                </w:rPr>
              </w:pPr>
              <w:r>
                <w:softHyphen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tab/>
              </w:r>
              <w: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</w:p>
            <w:p w:rsidR="00DA2259" w:rsidRDefault="00FB0B1C" w:rsidP="00325F9B">
              <w:pPr>
                <w:pStyle w:val="NoSpacing"/>
              </w:pPr>
              <w:r>
                <w:t>Thesis M</w:t>
              </w:r>
              <w:r w:rsidR="00DA2259">
                <w:t>entor signature</w:t>
              </w:r>
              <w:r w:rsidR="00DA2259">
                <w:tab/>
              </w:r>
              <w:r w:rsidR="00DA2259">
                <w:tab/>
              </w:r>
              <w:r w:rsidR="00DA2259">
                <w:tab/>
              </w:r>
              <w:r w:rsidR="00DA2259">
                <w:tab/>
              </w:r>
              <w:r w:rsidR="00DA2259">
                <w:tab/>
              </w:r>
              <w:r w:rsidR="00DA2259">
                <w:tab/>
                <w:t>Date</w:t>
              </w:r>
            </w:p>
            <w:p w:rsidR="00DA2259" w:rsidRDefault="00DA2259" w:rsidP="00325F9B">
              <w:pPr>
                <w:pStyle w:val="NoSpacing"/>
              </w:pPr>
            </w:p>
            <w:p w:rsidR="00DA2259" w:rsidRDefault="00DA2259" w:rsidP="00325F9B">
              <w:pPr>
                <w:pStyle w:val="NoSpacing"/>
              </w:pPr>
            </w:p>
            <w:p w:rsidR="00AC3626" w:rsidRDefault="00AC3626" w:rsidP="00325F9B">
              <w:pPr>
                <w:pStyle w:val="NoSpacing"/>
              </w:pP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tab/>
              </w:r>
              <w: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</w:p>
            <w:p w:rsidR="00AC3626" w:rsidRDefault="00AC3626" w:rsidP="00325F9B">
              <w:pPr>
                <w:pStyle w:val="NoSpacing"/>
              </w:pPr>
              <w:r>
                <w:t>Second Reader signature</w:t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  <w:t>Date</w:t>
              </w:r>
            </w:p>
            <w:p w:rsidR="00AC3626" w:rsidRPr="00AC3626" w:rsidRDefault="00AC3626" w:rsidP="00325F9B">
              <w:pPr>
                <w:pStyle w:val="NoSpacing"/>
              </w:pPr>
            </w:p>
            <w:p w:rsidR="00AC3626" w:rsidRDefault="00AC3626" w:rsidP="00325F9B">
              <w:pPr>
                <w:pStyle w:val="NoSpacing"/>
              </w:pPr>
            </w:p>
            <w:p w:rsidR="00DA2259" w:rsidRDefault="00DA2259" w:rsidP="00325F9B">
              <w:pPr>
                <w:pStyle w:val="NoSpacing"/>
              </w:pP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  <w:r>
                <w:tab/>
              </w:r>
              <w:r>
                <w:tab/>
              </w:r>
              <w:r>
                <w:rPr>
                  <w:u w:val="single"/>
                </w:rPr>
                <w:tab/>
              </w:r>
              <w:r>
                <w:rPr>
                  <w:u w:val="single"/>
                </w:rPr>
                <w:tab/>
              </w:r>
            </w:p>
            <w:p w:rsidR="00DA2259" w:rsidRPr="00DA2259" w:rsidRDefault="00DA2259" w:rsidP="00325F9B">
              <w:pPr>
                <w:pStyle w:val="NoSpacing"/>
              </w:pPr>
              <w:r>
                <w:t>Student Signature</w:t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  <w:t>Date</w:t>
              </w:r>
            </w:p>
          </w:sdtContent>
        </w:sdt>
      </w:sdtContent>
    </w:sdt>
    <w:sectPr w:rsidR="00DA2259" w:rsidRPr="00DA2259" w:rsidSect="003B540B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4272" w:rsidRDefault="00A64272" w:rsidP="003B540B">
      <w:pPr>
        <w:spacing w:after="0" w:line="240" w:lineRule="auto"/>
      </w:pPr>
      <w:r>
        <w:separator/>
      </w:r>
    </w:p>
  </w:endnote>
  <w:endnote w:type="continuationSeparator" w:id="0">
    <w:p w:rsidR="00A64272" w:rsidRDefault="00A64272" w:rsidP="003B54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4272" w:rsidRDefault="00A64272" w:rsidP="003B540B">
      <w:pPr>
        <w:spacing w:after="0" w:line="240" w:lineRule="auto"/>
      </w:pPr>
      <w:r>
        <w:separator/>
      </w:r>
    </w:p>
  </w:footnote>
  <w:footnote w:type="continuationSeparator" w:id="0">
    <w:p w:rsidR="00A64272" w:rsidRDefault="00A64272" w:rsidP="003B54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tTQ1szA2NTWxNDNS0lEKTi0uzszPAykwrAUA59CPZiwAAAA="/>
  </w:docVars>
  <w:rsids>
    <w:rsidRoot w:val="00325F9B"/>
    <w:rsid w:val="000332A8"/>
    <w:rsid w:val="000E5436"/>
    <w:rsid w:val="001E1578"/>
    <w:rsid w:val="001E1D1F"/>
    <w:rsid w:val="002225FA"/>
    <w:rsid w:val="00325F9B"/>
    <w:rsid w:val="00355980"/>
    <w:rsid w:val="003B540B"/>
    <w:rsid w:val="003D347E"/>
    <w:rsid w:val="00617B02"/>
    <w:rsid w:val="00680A79"/>
    <w:rsid w:val="006C2A15"/>
    <w:rsid w:val="007877E5"/>
    <w:rsid w:val="00935FB3"/>
    <w:rsid w:val="009464C4"/>
    <w:rsid w:val="00982A9B"/>
    <w:rsid w:val="009A1E94"/>
    <w:rsid w:val="009D6030"/>
    <w:rsid w:val="00A47194"/>
    <w:rsid w:val="00A64272"/>
    <w:rsid w:val="00AC3626"/>
    <w:rsid w:val="00AC3FF8"/>
    <w:rsid w:val="00D01B97"/>
    <w:rsid w:val="00DA2259"/>
    <w:rsid w:val="00F437F8"/>
    <w:rsid w:val="00F80E5B"/>
    <w:rsid w:val="00FB0B1C"/>
    <w:rsid w:val="00FE28AD"/>
    <w:rsid w:val="00FF0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45AC90D-1A69-4BF3-870E-4F1CC04A8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FF0EA5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0EA5"/>
    <w:pPr>
      <w:spacing w:after="0" w:line="240" w:lineRule="auto"/>
    </w:pPr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325F9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B5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540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B5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540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88B8493A51348FDA641E6AFCDAA1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9B558-8536-4FA9-9646-C22E94C5BA29}"/>
      </w:docPartPr>
      <w:docPartBody>
        <w:p w:rsidR="003C074E" w:rsidRDefault="000B2010" w:rsidP="000B2010">
          <w:pPr>
            <w:pStyle w:val="088B8493A51348FDA641E6AFCDAA1FC82"/>
          </w:pPr>
          <w:r w:rsidRPr="00F05E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75B3F3DD0A4F3287F6155A1009C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EEDEB-C556-469F-A8DD-2D85646D13CF}"/>
      </w:docPartPr>
      <w:docPartBody>
        <w:p w:rsidR="003C074E" w:rsidRDefault="000B2010" w:rsidP="000B2010">
          <w:pPr>
            <w:pStyle w:val="FE75B3F3DD0A4F3287F6155A1009CBA82"/>
          </w:pPr>
          <w:r w:rsidRPr="00F05E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724C6BB6B4439E9D1F7CF425930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25E551-D2F2-4C24-9054-80933E4EA810}"/>
      </w:docPartPr>
      <w:docPartBody>
        <w:p w:rsidR="003C074E" w:rsidRDefault="000B2010" w:rsidP="000B2010">
          <w:pPr>
            <w:pStyle w:val="50724C6BB6B4439E9D1F7CF4259300682"/>
          </w:pPr>
          <w:r w:rsidRPr="00F05E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420C13FA914646ABB0E2334D452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3E6DD-8A7F-480D-AB06-8E7A1C818D53}"/>
      </w:docPartPr>
      <w:docPartBody>
        <w:p w:rsidR="003C074E" w:rsidRDefault="000B2010" w:rsidP="000B2010">
          <w:pPr>
            <w:pStyle w:val="C3420C13FA914646ABB0E2334D452DB22"/>
          </w:pPr>
          <w:r w:rsidRPr="00F05E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186A8817AF4E4E8518EE50AA3B3E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076DF-70DB-4EAD-AAB3-293528010FA9}"/>
      </w:docPartPr>
      <w:docPartBody>
        <w:p w:rsidR="003C074E" w:rsidRDefault="000B2010" w:rsidP="000B2010">
          <w:pPr>
            <w:pStyle w:val="E7186A8817AF4E4E8518EE50AA3B3E572"/>
          </w:pPr>
          <w:r w:rsidRPr="00F05E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5F014256A34870AE2114926A4F6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52DB6-FA64-4511-A0CD-6189C6C0F0B4}"/>
      </w:docPartPr>
      <w:docPartBody>
        <w:p w:rsidR="003C074E" w:rsidRDefault="000B2010" w:rsidP="000B2010">
          <w:pPr>
            <w:pStyle w:val="4E5F014256A34870AE2114926A4F67682"/>
          </w:pPr>
          <w:r w:rsidRPr="00F05E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0B0CDB8E724B1A9B06C2A6D4BCA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67863-87F9-4C89-9CB7-2FF3D5510F26}"/>
      </w:docPartPr>
      <w:docPartBody>
        <w:p w:rsidR="003C074E" w:rsidRDefault="000B2010" w:rsidP="000B2010">
          <w:pPr>
            <w:pStyle w:val="E40B0CDB8E724B1A9B06C2A6D4BCA0032"/>
          </w:pPr>
          <w:r w:rsidRPr="00F05E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306FD057A94823A81B00D1BE49C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19583-31F7-437F-8091-496F48887E35}"/>
      </w:docPartPr>
      <w:docPartBody>
        <w:p w:rsidR="003C074E" w:rsidRDefault="000B2010" w:rsidP="000B2010">
          <w:pPr>
            <w:pStyle w:val="B7306FD057A94823A81B00D1BE49CBA22"/>
          </w:pPr>
          <w:r w:rsidRPr="00F05E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F7BF7CBD194F888220DA256BA59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49E53-954E-42EF-BF36-534E2BCE5F67}"/>
      </w:docPartPr>
      <w:docPartBody>
        <w:p w:rsidR="003C074E" w:rsidRDefault="000B2010" w:rsidP="000B2010">
          <w:pPr>
            <w:pStyle w:val="EFF7BF7CBD194F888220DA256BA5963A2"/>
          </w:pPr>
          <w:r w:rsidRPr="00F05E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D3801-48CE-4BAA-982C-0B13BC609378}"/>
      </w:docPartPr>
      <w:docPartBody>
        <w:p w:rsidR="00247FDB" w:rsidRDefault="00EA20AF">
          <w:r w:rsidRPr="00D573B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76518"/>
    <w:rsid w:val="000B2010"/>
    <w:rsid w:val="000E19DE"/>
    <w:rsid w:val="0011146C"/>
    <w:rsid w:val="00247FDB"/>
    <w:rsid w:val="00276518"/>
    <w:rsid w:val="0028005F"/>
    <w:rsid w:val="002E0236"/>
    <w:rsid w:val="003C074E"/>
    <w:rsid w:val="004D54CF"/>
    <w:rsid w:val="006C26E4"/>
    <w:rsid w:val="007F7DBF"/>
    <w:rsid w:val="00993FEB"/>
    <w:rsid w:val="00C71432"/>
    <w:rsid w:val="00D844F0"/>
    <w:rsid w:val="00EA20AF"/>
    <w:rsid w:val="00F15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2010"/>
    <w:rPr>
      <w:color w:val="808080"/>
    </w:rPr>
  </w:style>
  <w:style w:type="paragraph" w:customStyle="1" w:styleId="088B8493A51348FDA641E6AFCDAA1FC8">
    <w:name w:val="088B8493A51348FDA641E6AFCDAA1FC8"/>
    <w:rsid w:val="0028005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75B3F3DD0A4F3287F6155A1009CBA8">
    <w:name w:val="FE75B3F3DD0A4F3287F6155A1009CBA8"/>
    <w:rsid w:val="0028005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0724C6BB6B4439E9D1F7CF425930068">
    <w:name w:val="50724C6BB6B4439E9D1F7CF425930068"/>
    <w:rsid w:val="0028005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3420C13FA914646ABB0E2334D452DB2">
    <w:name w:val="C3420C13FA914646ABB0E2334D452DB2"/>
    <w:rsid w:val="0028005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186A8817AF4E4E8518EE50AA3B3E57">
    <w:name w:val="E7186A8817AF4E4E8518EE50AA3B3E57"/>
    <w:rsid w:val="0028005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E5F014256A34870AE2114926A4F6768">
    <w:name w:val="4E5F014256A34870AE2114926A4F6768"/>
    <w:rsid w:val="0028005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40B0CDB8E724B1A9B06C2A6D4BCA003">
    <w:name w:val="E40B0CDB8E724B1A9B06C2A6D4BCA003"/>
    <w:rsid w:val="0028005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7306FD057A94823A81B00D1BE49CBA2">
    <w:name w:val="B7306FD057A94823A81B00D1BE49CBA2"/>
    <w:rsid w:val="0028005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A9176AF1DEC4370AF305CDA1F61AB88">
    <w:name w:val="8A9176AF1DEC4370AF305CDA1F61AB88"/>
    <w:rsid w:val="0028005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FF7BF7CBD194F888220DA256BA5963A">
    <w:name w:val="EFF7BF7CBD194F888220DA256BA5963A"/>
    <w:rsid w:val="0028005F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088B8493A51348FDA641E6AFCDAA1FC81">
    <w:name w:val="088B8493A51348FDA641E6AFCDAA1FC81"/>
    <w:rsid w:val="003C074E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75B3F3DD0A4F3287F6155A1009CBA81">
    <w:name w:val="FE75B3F3DD0A4F3287F6155A1009CBA81"/>
    <w:rsid w:val="003C074E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0724C6BB6B4439E9D1F7CF4259300681">
    <w:name w:val="50724C6BB6B4439E9D1F7CF4259300681"/>
    <w:rsid w:val="003C074E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3420C13FA914646ABB0E2334D452DB21">
    <w:name w:val="C3420C13FA914646ABB0E2334D452DB21"/>
    <w:rsid w:val="003C074E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186A8817AF4E4E8518EE50AA3B3E571">
    <w:name w:val="E7186A8817AF4E4E8518EE50AA3B3E571"/>
    <w:rsid w:val="003C074E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E5F014256A34870AE2114926A4F67681">
    <w:name w:val="4E5F014256A34870AE2114926A4F67681"/>
    <w:rsid w:val="003C074E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40B0CDB8E724B1A9B06C2A6D4BCA0031">
    <w:name w:val="E40B0CDB8E724B1A9B06C2A6D4BCA0031"/>
    <w:rsid w:val="003C074E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7306FD057A94823A81B00D1BE49CBA21">
    <w:name w:val="B7306FD057A94823A81B00D1BE49CBA21"/>
    <w:rsid w:val="003C074E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8A9176AF1DEC4370AF305CDA1F61AB881">
    <w:name w:val="8A9176AF1DEC4370AF305CDA1F61AB881"/>
    <w:rsid w:val="003C074E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FF7BF7CBD194F888220DA256BA5963A1">
    <w:name w:val="EFF7BF7CBD194F888220DA256BA5963A1"/>
    <w:rsid w:val="003C074E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A31C5352E4A2495D999F947E71EDE3FD">
    <w:name w:val="A31C5352E4A2495D999F947E71EDE3FD"/>
    <w:rsid w:val="00247FDB"/>
  </w:style>
  <w:style w:type="paragraph" w:customStyle="1" w:styleId="088B8493A51348FDA641E6AFCDAA1FC82">
    <w:name w:val="088B8493A51348FDA641E6AFCDAA1FC82"/>
    <w:rsid w:val="000B2010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FE75B3F3DD0A4F3287F6155A1009CBA82">
    <w:name w:val="FE75B3F3DD0A4F3287F6155A1009CBA82"/>
    <w:rsid w:val="000B2010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50724C6BB6B4439E9D1F7CF4259300682">
    <w:name w:val="50724C6BB6B4439E9D1F7CF4259300682"/>
    <w:rsid w:val="000B2010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C3420C13FA914646ABB0E2334D452DB22">
    <w:name w:val="C3420C13FA914646ABB0E2334D452DB22"/>
    <w:rsid w:val="000B2010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7186A8817AF4E4E8518EE50AA3B3E572">
    <w:name w:val="E7186A8817AF4E4E8518EE50AA3B3E572"/>
    <w:rsid w:val="000B2010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4E5F014256A34870AE2114926A4F67682">
    <w:name w:val="4E5F014256A34870AE2114926A4F67682"/>
    <w:rsid w:val="000B2010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40B0CDB8E724B1A9B06C2A6D4BCA0032">
    <w:name w:val="E40B0CDB8E724B1A9B06C2A6D4BCA0032"/>
    <w:rsid w:val="000B2010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B7306FD057A94823A81B00D1BE49CBA22">
    <w:name w:val="B7306FD057A94823A81B00D1BE49CBA22"/>
    <w:rsid w:val="000B2010"/>
    <w:pPr>
      <w:spacing w:after="0" w:line="240" w:lineRule="auto"/>
    </w:pPr>
    <w:rPr>
      <w:rFonts w:ascii="Times New Roman" w:eastAsiaTheme="minorHAnsi" w:hAnsi="Times New Roman"/>
      <w:sz w:val="24"/>
    </w:rPr>
  </w:style>
  <w:style w:type="paragraph" w:customStyle="1" w:styleId="EFF7BF7CBD194F888220DA256BA5963A2">
    <w:name w:val="EFF7BF7CBD194F888220DA256BA5963A2"/>
    <w:rsid w:val="000B2010"/>
    <w:pPr>
      <w:spacing w:after="0" w:line="240" w:lineRule="auto"/>
    </w:pPr>
    <w:rPr>
      <w:rFonts w:ascii="Times New Roman" w:eastAsiaTheme="minorHAnsi" w:hAnsi="Times New Roman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SU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nweibel, Karen Ruth</dc:creator>
  <cp:keywords/>
  <dc:description/>
  <cp:lastModifiedBy>Martinez, Sherry Lynn</cp:lastModifiedBy>
  <cp:revision>2</cp:revision>
  <dcterms:created xsi:type="dcterms:W3CDTF">2018-04-25T19:53:00Z</dcterms:created>
  <dcterms:modified xsi:type="dcterms:W3CDTF">2018-04-25T19:53:00Z</dcterms:modified>
</cp:coreProperties>
</file>